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30.png" ContentType="image/png"/>
  <Override PartName="/word/media/rId28.png" ContentType="image/png"/>
  <Override PartName="/word/media/rId37.jpg" ContentType="image/jpeg"/>
  <Override PartName="/word/media/rId4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  <Override PartName="/word/media/image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Abrir gerações</w:t>
      </w:r>
    </w:p>
    <w:p>
      <w:pPr>
        <w:pStyle w:val="FirstParagraph"/>
      </w:pPr>
      <w:r>
        <w:t xml:space="preserve">Abrir geracoes junto com a matriz energetica</w:t>
      </w:r>
    </w:p>
    <w:p>
      <w:pPr>
        <w:pStyle w:val="Ttulo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Desde os primórdios da humanidade o homem busca soluções de facilitar sua vida e seu esforço. seja por meio do uso de mecanismos mecânicos ou até mesmo animais. Com a descoberta da eletricidade, um grande passo foi dado para essas soluções, deixando o coisas que antes poderiam levar messes em atividades rápidas de poucos minutos ou até mesmo segundos.</w:t>
      </w:r>
    </w:p>
    <w:p>
      <w:pPr>
        <w:pStyle w:val="Corpodetexto"/>
      </w:pPr>
      <w:r>
        <w:t xml:space="preserve">A geração de energia é um assunto muito pesquisado para os dias atuais, isso se deve pois os consumidores(toda a humanidade) estão sempre precisando de mais energia. A eletrônica de potencia tem grande parte de colaboração com esse assunto pois está sempre pesquisando para melhorar a eficiência de seus circuitos e reduzir assim o consumo exigido pela população .</w:t>
      </w:r>
    </w:p>
    <w:p>
      <w:pPr>
        <w:pStyle w:val="Corpodetexto"/>
      </w:pPr>
      <w:r>
        <w:t xml:space="preserve">Mesmo tendo a geração de energia atual, em muitos lugares a energia acaba faltando ou sendo comprometida, seja pelas distancias entre subestações, ou até mesmo por faltas d sistemas íntegros de distribuição. certas vezes mudanças climáticas também geram acidentes e imprevistos com a entrega de energia, causando contratempos para os consumidores.</w:t>
      </w:r>
    </w:p>
    <w:p>
      <w:pPr>
        <w:pStyle w:val="Corpodetexto"/>
      </w:pPr>
      <w:r>
        <w:t xml:space="preserve">Outro ponto que é pensado ao se construir uma usina é o mal que sera feito ao redor de sua construção, onde pode ser dito o desmatamento, a perfuração do solo, a inundação de lugares, e a isolação de terreno. Esses pontos são também problemas levados em consideração quando uma empresa quer construir uma usina de grande porte.</w:t>
      </w:r>
    </w:p>
    <w:p>
      <w:pPr>
        <w:pStyle w:val="Corpodetexto"/>
      </w:pPr>
      <w:r>
        <w:t xml:space="preserve">Para tais problemas se faz importante o estudo completo de fontes de geração de energia, seus custos, impactos e benefícios em relação as outras formas. de certa forma também é importante conhecer um pouco de todas as naturezas de geração e conversão de energia.</w:t>
      </w:r>
    </w:p>
    <w:p>
      <w:pPr>
        <w:pStyle w:val="Ttulo1"/>
      </w:pPr>
      <w:bookmarkStart w:id="21" w:name="matriz-energética-atual"/>
      <w:r>
        <w:t xml:space="preserve">Matriz energética atual</w:t>
      </w:r>
      <w:bookmarkEnd w:id="21"/>
    </w:p>
    <w:p>
      <w:pPr>
        <w:pStyle w:val="FirstParagraph"/>
      </w:pPr>
      <w:r>
        <w:t xml:space="preserve">A geração de energia no Brasil é em sua maior parte hidráulica, o que não é ruim, pois a água é uma fonte renovável de energia, entretanto há danos que são causados com a criação de usinas, como a inundação de uma grande região, causando danos às pessoas que ficam desabrigadas, sem contar à fauna e à flora. Entretanto, no mundo, a situação é outra: a maior parte da energia mundial em cenário global é feita a base de carvão mineral, uma matéria prima que não é renovável e difícil de ser retirada do meio ambiente.</w:t>
      </w:r>
    </w:p>
    <w:p>
      <w:pPr>
        <w:pStyle w:val="Ttulo2"/>
      </w:pPr>
      <w:bookmarkStart w:id="22" w:name="brasil"/>
      <w:r>
        <w:t xml:space="preserve">Brasil</w:t>
      </w:r>
      <w:bookmarkEnd w:id="22"/>
    </w:p>
    <w:p>
      <w:pPr>
        <w:pStyle w:val="FirstParagraph"/>
      </w:pPr>
      <w:r>
        <w:t xml:space="preserve">Por mais que atualmente a maior parte da geração da energia elétrica brasileira seja com base na água, é possível destacar um grande aumento e incentivos(seja pelo governo ou pelos movimentos ambientais) de gerações alternativas, como gás natural, biomassa e eólica. Este fato pode ser observado na comparação dentre as figuras 1 e 2 a seguir. Em 1999, a maior parte da eletricidade provinha de hidrelétricas ao Brasil. Já em 2018, pôde-se notar uma grande mudança no cenário energético nacional.</w:t>
      </w:r>
    </w:p>
    <w:p>
      <w:pPr>
        <w:pStyle w:val="CaptionedFigure"/>
      </w:pPr>
      <w:bookmarkStart w:id="24" w:name="fig:brasil_73"/>
      <w:r>
        <w:drawing>
          <wp:inline>
            <wp:extent cx="2857500" cy="1685925"/>
            <wp:effectExtent b="0" l="0" r="0" t="0"/>
            <wp:docPr descr="Figura 1: Matriz elétrica brasileira - 1973, Fonte: MME, Autoria própria" title="" id="1" name="Picture"/>
            <a:graphic>
              <a:graphicData uri="http://schemas.openxmlformats.org/drawingml/2006/picture">
                <pic:pic>
                  <pic:nvPicPr>
                    <pic:cNvPr descr="img/matriz/brasil_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a 1: Matriz elétrica brasileira - 1973, Fonte: MME, Autoria própria</w:t>
      </w:r>
    </w:p>
    <w:p>
      <w:pPr>
        <w:pStyle w:val="CaptionedFigure"/>
      </w:pPr>
      <w:bookmarkStart w:id="26" w:name="fig:brasil_18"/>
      <w:r>
        <w:drawing>
          <wp:inline>
            <wp:extent cx="2857500" cy="1631708"/>
            <wp:effectExtent b="0" l="0" r="0" t="0"/>
            <wp:docPr descr="Figura 2: Matriz elétrica brasileira - 2018, Fonte: MME, Autoria própria" title="" id="1" name="Picture"/>
            <a:graphic>
              <a:graphicData uri="http://schemas.openxmlformats.org/drawingml/2006/picture">
                <pic:pic>
                  <pic:nvPicPr>
                    <pic:cNvPr descr="img/matriz/brasil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3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a 2: Matriz elétrica brasileira - 2018, Fonte: MME, Autoria própria</w:t>
      </w:r>
    </w:p>
    <w:p>
      <w:pPr>
        <w:pStyle w:val="Corpodetexto"/>
      </w:pPr>
      <w:r>
        <w:t xml:space="preserve">Também é perceptível o aumento da participação da geração de carvão mineral, de 1.7% a 2.2%. Por mais que pareça ter aumentado em 0.5 pontos percentuais, na verdade a geração mineral brasileira serve para cobrir faltas da geração hidráulica as quais não conseguem ser entregues quando há períodos de secas, causadora do baixo nível nos reservatórios das represas.[^referencia5]</w:t>
      </w:r>
    </w:p>
    <w:p>
      <w:pPr>
        <w:pStyle w:val="Corpodetexto"/>
      </w:pPr>
      <w:r>
        <w:t xml:space="preserve">Outro fato importante a ser destacado é a diminuição percentual no uso de hidrelétricas e Ascenção de outras fontes renováveis, tais como eólica e bioenergia sólida. Com esse crescimento pode-se esperar também a redução no uso da própria geração a base de carvão mineral.</w:t>
      </w:r>
    </w:p>
    <w:p>
      <w:pPr>
        <w:pStyle w:val="Ttulo2"/>
      </w:pPr>
      <w:bookmarkStart w:id="27" w:name="mundo"/>
      <w:r>
        <w:t xml:space="preserve">Mundo</w:t>
      </w:r>
      <w:bookmarkEnd w:id="27"/>
    </w:p>
    <w:p>
      <w:pPr>
        <w:pStyle w:val="FirstParagraph"/>
      </w:pPr>
      <w:r>
        <w:t xml:space="preserve">O cenário mundial apresenta as mesmas tendências, reduzindo o uso de fontes não renováveis e das hidrelétricas, investindo também em fontes renováveis capazes de entrega energia com menor custo em longo prazo. A fig. 4 e a fig. 3 podem mostrar tal comparação.</w:t>
      </w:r>
    </w:p>
    <w:p>
      <w:pPr>
        <w:pStyle w:val="CaptionedFigure"/>
      </w:pPr>
      <w:bookmarkStart w:id="29" w:name="fig:mundo_73"/>
      <w:r>
        <w:drawing>
          <wp:inline>
            <wp:extent cx="2857500" cy="1726406"/>
            <wp:effectExtent b="0" l="0" r="0" t="0"/>
            <wp:docPr descr="Figura 3: Matriz elétrica mundial - 1973, Fonte: MME, Autoria própria" title="" id="1" name="Picture"/>
            <a:graphic>
              <a:graphicData uri="http://schemas.openxmlformats.org/drawingml/2006/picture">
                <pic:pic>
                  <pic:nvPicPr>
                    <pic:cNvPr descr="img/matriz/mundo_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2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a 3: Matriz elétrica mundial - 1973, Fonte: MME, Autoria própria</w:t>
      </w:r>
    </w:p>
    <w:p>
      <w:pPr>
        <w:pStyle w:val="CaptionedFigure"/>
      </w:pPr>
      <w:bookmarkStart w:id="31" w:name="fig:mundo_18"/>
      <w:r>
        <w:drawing>
          <wp:inline>
            <wp:extent cx="2857500" cy="1537190"/>
            <wp:effectExtent b="0" l="0" r="0" t="0"/>
            <wp:docPr descr="Figura 4: Matriz elétrica mundial - 2018, Fonte: MME, Autoria própria" title="" id="1" name="Picture"/>
            <a:graphic>
              <a:graphicData uri="http://schemas.openxmlformats.org/drawingml/2006/picture">
                <pic:pic>
                  <pic:nvPicPr>
                    <pic:cNvPr descr="img/matriz/mundo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53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a 4: Matriz elétrica mundial - 2018, Fonte: MME, Autoria própria</w:t>
      </w:r>
    </w:p>
    <w:p>
      <w:pPr>
        <w:pStyle w:val="Corpodetexto"/>
      </w:pPr>
      <w:r>
        <w:t xml:space="preserve">A participação do petróleo para geração elétrica também diminuiu ao redor do globo nos últimos 46 anos, revelando o interesse em fontes inesgotáveis de energia.</w:t>
      </w:r>
    </w:p>
    <w:p>
      <w:pPr>
        <w:pStyle w:val="Ttulo1"/>
      </w:pPr>
      <w:bookmarkStart w:id="32" w:name="geração-fotovoltaica"/>
      <w:r>
        <w:t xml:space="preserve">Geração fotovoltaica</w:t>
      </w:r>
      <w:bookmarkEnd w:id="32"/>
    </w:p>
    <w:p>
      <w:pPr>
        <w:pStyle w:val="FirstParagraph"/>
      </w:pPr>
      <w:r>
        <w:t xml:space="preserve">Dentre os atuais meios de se produzir energia elétrica, um que está sempre em voga é a geração fotovoltaica. Essa geração é silenciosa e abundante. Outro fator que contribui para a geração de energia através do sol é que a estrela tem uma vida muito longa, e inesgotável, comparada ao tempo humano na terra. A energia irradiada na Terra chega a</w:t>
      </w:r>
      <w:r>
        <w:t xml:space="preserve"> </w:t>
      </w:r>
      <m:oMath>
        <m:r>
          <m:t>9</m:t>
        </m:r>
        <m:r>
          <m:t>,</m:t>
        </m:r>
        <m:sSup>
          <m:e>
            <m:r>
              <m:t>5.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erawatts, até 10 mil vezes toda a energia consumida no planeta</w:t>
      </w:r>
      <w:r>
        <w:rPr>
          <w:rStyle w:val="Refdenotaderodap"/>
        </w:rPr>
        <w:footnoteReference w:id="33"/>
      </w:r>
      <w:r>
        <w:t xml:space="preserve">.</w:t>
      </w:r>
    </w:p>
    <w:p>
      <w:pPr>
        <w:pStyle w:val="Corpodetexto"/>
      </w:pPr>
      <w:r>
        <w:t xml:space="preserve">As células, em trabalho, não produzem gases ou efluentes, fazendo assim com que o meio ambiente não seja afetado na produção de energia. Este fator é também outro motivo que aponta a vantagem da energia solar em relação às outras formas de geração, e um assunto que é discutido hodiernamente devido à conscientização ambiental a qual muito se fala atualmente.</w:t>
      </w:r>
    </w:p>
    <w:p>
      <w:pPr>
        <w:pStyle w:val="Ttulo2"/>
      </w:pPr>
      <w:bookmarkStart w:id="34" w:name="efeito-fotovoltaico"/>
      <w:r>
        <w:t xml:space="preserve">Efeito fotovoltaico</w:t>
      </w:r>
      <w:bookmarkEnd w:id="34"/>
    </w:p>
    <w:p>
      <w:pPr>
        <w:pStyle w:val="FirstParagraph"/>
      </w:pPr>
      <w:r>
        <w:t xml:space="preserve">Atualmente, muito é falado a respeito da energia solar e sua geração com os painéis e módulos fotovoltaicos. Há muitas pesquisas nesse meio, com objetivos como tornar a tecnologia mais próxima do público. A unidade mais simples para a formação dos módulos são as células.</w:t>
      </w:r>
    </w:p>
    <w:p>
      <w:pPr>
        <w:pStyle w:val="Corpodetexto"/>
      </w:pPr>
      <w:r>
        <w:t xml:space="preserve">A célula fotovoltaica tem seu funcionamento oriundo do efeito fotovoltaico. Este fenômeno é mais antigo do que a maioria das pessoas pensam. Em 1839, Edmond Becquerel percebeu a geração de energia a partir de luz solar incidindo em placas de latão submersas em um líquido eletrólito.</w:t>
      </w:r>
      <w:r>
        <w:rPr>
          <w:rStyle w:val="Refdenotaderodap"/>
        </w:rPr>
        <w:footnoteReference w:id="35"/>
      </w:r>
      <w:r>
        <w:t xml:space="preserve"> </w:t>
      </w:r>
      <w:r>
        <w:t xml:space="preserve">Mais tarde, então, Charles Frittts foi capaz de inventar a primeira bateria de luz solar, feita com base em selênio</w:t>
      </w:r>
      <w:r>
        <w:rPr>
          <w:rStyle w:val="Refdenotaderodap"/>
        </w:rPr>
        <w:footnoteReference w:id="36"/>
      </w:r>
      <w:r>
        <w:t xml:space="preserve">.</w:t>
      </w:r>
    </w:p>
    <w:p>
      <w:pPr>
        <w:pStyle w:val="Corpodetexto"/>
      </w:pPr>
      <w:r>
        <w:t xml:space="preserve">Atualmente as células são fabricadas com semicondutores, materiais que apresentam características intermediárias entre condutores e isolantes. O elemento mais famoso dentre os semicondutores é o silício. O cristal de silício puro é mal condutor elétrico, devido ao fato de conter 4 elétrons livres em sua camada de valência. Para que a condução seja possível, acrescentam-se porcentagens de outros elementos, com a finalidade de deixar o átomo quase estável. A este processo dá-se o nome de</w:t>
      </w:r>
      <w:r>
        <w:t xml:space="preserve"> </w:t>
      </w:r>
      <w:r>
        <w:t xml:space="preserve">“</w:t>
      </w:r>
      <w:r>
        <w:t xml:space="preserve">dopagem</w:t>
      </w:r>
      <w:r>
        <w:t xml:space="preserve">”</w:t>
      </w:r>
      <w:r>
        <w:t xml:space="preserve">.</w:t>
      </w:r>
    </w:p>
    <w:p>
      <w:pPr>
        <w:pStyle w:val="Corpodetexto"/>
      </w:pPr>
      <w:r>
        <w:t xml:space="preserve">A partir da dopagem do silício com o arsênio ou o fósforo, elementos que apresentam 5 elétrons na última camada, formam-se ligações covalentes entre quatro elétrons, o quinto é propositalmente livre, possibilitando a passagem de corrente elétrica. Por ser dopado com elétrons a mais, é nomeado silício tipo N.</w:t>
      </w:r>
    </w:p>
    <w:p>
      <w:pPr>
        <w:pStyle w:val="Corpodetexto"/>
      </w:pPr>
      <w:r>
        <w:t xml:space="preserve">A dopagem do silício tipo P é geralmente feita à base de gálio ou boro, elementos com três elétrons na camada mais distante. Agora são feitas três ligações covalentes, a quarta ligação é propositalmente ausente, e também chamada de lacuna(fig. 5).</w:t>
      </w:r>
    </w:p>
    <w:p>
      <w:pPr>
        <w:pStyle w:val="CaptionedFigure"/>
      </w:pPr>
      <w:bookmarkStart w:id="38" w:name="fig:dopagem"/>
      <w:r>
        <w:drawing>
          <wp:inline>
            <wp:extent cx="2857500" cy="2033221"/>
            <wp:effectExtent b="0" l="0" r="0" t="0"/>
            <wp:docPr descr="Figura 5: Dopagem Eletrônica, Fonte: Infoescola" title="" id="1" name="Picture"/>
            <a:graphic>
              <a:graphicData uri="http://schemas.openxmlformats.org/drawingml/2006/picture">
                <pic:pic>
                  <pic:nvPicPr>
                    <pic:cNvPr descr="img\fotovoltaico\dopagem_eletronic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3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a 5: Dopagem Eletrônica, Fonte: Infoescola</w:t>
      </w:r>
    </w:p>
    <w:p>
      <w:pPr>
        <w:pStyle w:val="Corpodetexto"/>
      </w:pPr>
      <w:r>
        <w:t xml:space="preserve">A célula fotovoltaica contem as duas dopagens, sendo uma camada fina de material tipo N e uma camada espessa de material do tipo P, conforme ilustra a fig. 6. Com isso, é gerado um campo elétrico, também chamado de região PN</w:t>
      </w:r>
      <w:r>
        <w:rPr>
          <w:rStyle w:val="Refdenotaderodap"/>
        </w:rPr>
        <w:footnoteReference w:id="39"/>
      </w:r>
      <w:r>
        <w:t xml:space="preserve">. Quando a luz incide na célula, os elétrons recebem energia proveniente dos fótons. Os elétrons, então excitados, são acelerados e fluem através da junção. A corrente gerada origina a diferença de potencial entre as faces P e N.</w:t>
      </w:r>
      <w:r>
        <w:rPr>
          <w:rStyle w:val="Refdenotaderodap"/>
        </w:rPr>
        <w:footnoteReference w:id="40"/>
      </w:r>
    </w:p>
    <w:p>
      <w:pPr>
        <w:pStyle w:val="CaptionedFigure"/>
      </w:pPr>
      <w:bookmarkStart w:id="42" w:name="fig:transversal"/>
      <w:r>
        <w:drawing>
          <wp:inline>
            <wp:extent cx="2857500" cy="1130163"/>
            <wp:effectExtent b="0" l="0" r="0" t="0"/>
            <wp:docPr descr="Figura 6: Dopagem Eletrônica, Fonte: Infoescola" title="" id="1" name="Picture"/>
            <a:graphic>
              <a:graphicData uri="http://schemas.openxmlformats.org/drawingml/2006/picture">
                <pic:pic>
                  <pic:nvPicPr>
                    <pic:cNvPr descr="img\fotovoltaico\placatransvers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a 6: Dopagem Eletrônica, Fonte: Infoescola</w:t>
      </w:r>
    </w:p>
    <w:p>
      <w:pPr>
        <w:pStyle w:val="Ttulo2"/>
      </w:pPr>
      <w:bookmarkStart w:id="43" w:name="células-fotovoltaicas"/>
      <w:r>
        <w:t xml:space="preserve">Células fotovoltaicas</w:t>
      </w:r>
      <w:bookmarkEnd w:id="43"/>
    </w:p>
    <w:p>
      <w:pPr>
        <w:pStyle w:val="FirstParagraph"/>
      </w:pPr>
      <w:r>
        <w:rPr>
          <w:b/>
        </w:rPr>
        <w:t xml:space="preserve">falar dos tipos de paineis monocristalino e policristalino</w:t>
      </w:r>
    </w:p>
    <w:p>
      <w:pPr>
        <w:pStyle w:val="Ttulo1"/>
      </w:pPr>
      <w:bookmarkStart w:id="44" w:name="porque-é-bom-gerar-energia-em-casa"/>
      <w:r>
        <w:t xml:space="preserve">Porque é bom gerar energia em casa</w:t>
      </w:r>
      <w:bookmarkEnd w:id="44"/>
    </w:p>
    <w:p>
      <w:pPr>
        <w:pStyle w:val="Compact"/>
        <w:numPr>
          <w:numId w:val="1002"/>
          <w:ilvl w:val="0"/>
        </w:numPr>
      </w:pPr>
      <w:r>
        <w:t xml:space="preserve">Abater imposto</w:t>
      </w:r>
    </w:p>
    <w:p>
      <w:pPr>
        <w:pStyle w:val="Compact"/>
        <w:numPr>
          <w:numId w:val="1002"/>
          <w:ilvl w:val="0"/>
        </w:numPr>
      </w:pPr>
      <w:r>
        <w:t xml:space="preserve">mais baratyo que comprar</w:t>
      </w:r>
    </w:p>
    <w:p>
      <w:pPr>
        <w:pStyle w:val="Compact"/>
        <w:numPr>
          <w:numId w:val="1002"/>
          <w:ilvl w:val="0"/>
        </w:numPr>
      </w:pPr>
      <w:r>
        <w:t xml:space="preserve">ajuda em épocas em que as bandeiras tao ruins(amarela verm)</w:t>
      </w:r>
    </w:p>
    <w:p>
      <w:pPr>
        <w:pStyle w:val="Compact"/>
        <w:numPr>
          <w:numId w:val="1002"/>
          <w:ilvl w:val="0"/>
        </w:numPr>
      </w:pPr>
      <w:r>
        <w:t xml:space="preserve">incentivo a nao ter que fazer novas usinas que acabariam mais com o meio ambiente</w:t>
      </w:r>
    </w:p>
    <w:p>
      <w:pPr>
        <w:pStyle w:val="Compact"/>
        <w:numPr>
          <w:numId w:val="1002"/>
          <w:ilvl w:val="0"/>
        </w:numPr>
      </w:pPr>
      <w:r>
        <w:t xml:space="preserve">faltas de energia do nada</w:t>
      </w:r>
    </w:p>
    <w:p>
      <w:pPr>
        <w:pStyle w:val="FirstParagraph"/>
      </w:pPr>
      <w:r>
        <w:t xml:space="preserve">Quando falta água nos reservatórios, as tarifas de eletricidade aumentam, causando maior despesas para os consumidores, se a geraçao for feita em casa este problema é fortemente resolvido.</w:t>
      </w:r>
    </w:p>
    <w:p>
      <w:pPr>
        <w:pStyle w:val="Corpodetexto"/>
      </w:pPr>
      <w:r>
        <w:t xml:space="preserve">O Brasil ultimamente tem feito politicas que incentivam a geração autônoma de energia, com redução de impostos como ICMS para a energia consumida pela concessionária</w:t>
      </w:r>
    </w:p>
    <w:p>
      <w:pPr>
        <w:pStyle w:val="Ttulo1"/>
      </w:pPr>
      <w:bookmarkStart w:id="45" w:name="referências"/>
      <w:r>
        <w:t xml:space="preserve">Referências</w:t>
      </w:r>
      <w:bookmarkEnd w:id="45"/>
    </w:p>
    <w:p>
      <w:pPr>
        <w:pStyle w:val="FirstParagraph"/>
      </w:pPr>
      <w:r>
        <w:t xml:space="preserve">Smestad, G. P. Optoelectronics of solar cells, 1a. ed., SPIE: Bellingham, 2002.</w:t>
      </w:r>
    </w:p>
    <w:p>
      <w:pPr>
        <w:pStyle w:val="Corpodetexto"/>
      </w:pPr>
      <w:r>
        <w:t xml:space="preserve">Komp, R. J. Practical photovoltaics: eletricity from solar cells, 3a. ed., aatec publications: Ann Arbor, 2001.</w:t>
      </w:r>
    </w:p>
    <w:p>
      <w:pPr>
        <w:pStyle w:val="Corpodetexto"/>
      </w:pPr>
      <w:r>
        <w:t xml:space="preserve">Grätzel, M. Photoelectrochemical cells. Nature 2001, 414, 338. [CrossRef]</w:t>
      </w:r>
    </w:p>
    <w:p>
      <w:pPr>
        <w:pStyle w:val="Corpodetexto"/>
      </w:pPr>
      <w:r>
        <w:t xml:space="preserve">https://www.solenerg.com.br/files/monografia_cassio.pdf</w:t>
      </w:r>
    </w:p>
    <w:p>
      <w:pPr>
        <w:pStyle w:val="Corpodetexto"/>
      </w:pPr>
      <w:r>
        <w:t xml:space="preserve">http://www.mme.gov.br/documents/1138787/1732840/Resenha+Energética+Brasileira+-+edição+2019+v2.pdf/66a837a8-4164-4b37-be4a-59a5ad270c50?version=1.0</w:t>
      </w:r>
    </w:p>
    <w:sectPr w:rsidR="00FA3A13" w:rsidRPr="00482010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Grätzel, M. Photoelectrochemical cells. Nature 2001, 414, 338. [CrossRef]</w:t>
      </w:r>
    </w:p>
  </w:footnote>
  <w:footnote w:id="3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mestad, G. P. Optoelectronics of solar cells, 1a. ed., SPIE: Bellingham, 2002.</w:t>
      </w:r>
    </w:p>
  </w:footnote>
  <w:footnote w:id="3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Komp, R. J. Practical photovoltaics: eletricity from solar cells, 3a. ed., aatec publications: Ann Arbor, 2001.</w:t>
      </w:r>
    </w:p>
  </w:footnote>
  <w:footnote w:id="3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https://www.solenerg.com.br/files/monografia_cassio.pdf</w:t>
      </w:r>
      <w:r>
        <w:t xml:space="preserve"> </w:t>
      </w:r>
      <w:r>
        <w:t xml:space="preserve">^referencia5]: http://www.mme.gov.br/documents/1138787/1732840/Resenha+Energética+Brasileira+-+edição+2019+v2.pdf/66a837a8-4164-4b37-be4a-59a5ad270c50?version=1.0</w:t>
      </w:r>
    </w:p>
  </w:footnote>
  <w:footnote w:id="4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https://www.solenerg.com.br/files/monografia_cassio.pdf</w:t>
      </w:r>
      <w:r>
        <w:t xml:space="preserve"> </w:t>
      </w:r>
      <w:r>
        <w:t xml:space="preserve">^referencia5]: http://www.mme.gov.br/documents/1138787/1732840/Resenha+Energética+Brasileira+-+edição+2019+v2.pdf/66a837a8-4164-4b37-be4a-59a5ad270c50?version=1.0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B7055A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43E0E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FAE3D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876AC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266E5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7C66D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A74CB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B3863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61A55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C2E35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6C05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3EA98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6230AB9"/>
    <w:multiLevelType w:val="multilevel"/>
    <w:tmpl w:val="FA16CFD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1315DCA"/>
    <w:multiLevelType w:val="multilevel"/>
    <w:tmpl w:val="5A4227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2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482010"/>
    <w:pPr>
      <w:keepNext/>
      <w:keepLines/>
      <w:numPr>
        <w:numId w:val="14"/>
      </w:numPr>
      <w:spacing w:before="480" w:after="0"/>
      <w:outlineLvl w:val="0"/>
    </w:pPr>
    <w:rPr>
      <w:rFonts w:ascii="Arial" w:eastAsiaTheme="majorEastAsia" w:hAnsi="Arial" w:cstheme="majorBidi"/>
      <w:b/>
      <w:bCs/>
      <w:sz w:val="26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482010"/>
    <w:pPr>
      <w:keepNext/>
      <w:keepLines/>
      <w:numPr>
        <w:ilvl w:val="1"/>
        <w:numId w:val="14"/>
      </w:numPr>
      <w:spacing w:before="200" w:after="0"/>
      <w:outlineLvl w:val="1"/>
    </w:pPr>
    <w:rPr>
      <w:rFonts w:ascii="Arial" w:eastAsiaTheme="majorEastAsia" w:hAnsi="Arial" w:cstheme="majorBidi"/>
      <w:b/>
      <w:bCs/>
      <w:sz w:val="26"/>
      <w:szCs w:val="32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B460B7"/>
    <w:pPr>
      <w:spacing w:before="180" w:after="180"/>
      <w:ind w:firstLine="576"/>
      <w:jc w:val="both"/>
    </w:pPr>
    <w:rPr>
      <w:rFonts w:ascii="Arial" w:hAnsi="Arial"/>
      <w:lang w:val="pt-BR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482010"/>
    <w:pPr>
      <w:jc w:val="center"/>
    </w:pPr>
    <w:rPr>
      <w:rFonts w:ascii="Arial" w:hAnsi="Arial" w:cs="Arial"/>
      <w:i w:val="0"/>
      <w:iCs/>
      <w:sz w:val="16"/>
      <w:szCs w:val="16"/>
      <w:lang w:val="pt-BR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82010"/>
    <w:pPr>
      <w:keepNext/>
      <w:jc w:val="center"/>
    </w:pPr>
    <w:rPr>
      <w:noProof/>
    </w:r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rpodetextoChar">
    <w:name w:val="Corpo de texto Char"/>
    <w:basedOn w:val="Fontepargpadro"/>
    <w:link w:val="Corpodetexto"/>
    <w:rsid w:val="00B460B7"/>
    <w:rPr>
      <w:rFonts w:ascii="Arial" w:hAnsi="Arial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7" Target="media/rId37.jp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52</Words>
  <Characters>5146</Characters>
  <Application>Microsoft Office Word</Application>
  <DocSecurity>0</DocSecurity>
  <Lines>42</Lines>
  <Paragraphs>12</Paragraphs>
  <ScaleCrop>false</ScaleCrop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9T18:01:27Z</dcterms:created>
  <dcterms:modified xsi:type="dcterms:W3CDTF">2019-10-29T18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nLabels">
    <vt:lpwstr>arabic</vt:lpwstr>
  </property>
  <property fmtid="{D5CDD505-2E9C-101B-9397-08002B2CF9AE}" pid="14" name="eqnPrefix">
    <vt:lpwstr>eq</vt:lpwstr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pPrefix">
    <vt:lpwstr>fig.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a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ftitle">
    <vt:lpwstr># Lista de Figuras</vt:lpwstr>
  </property>
  <property fmtid="{D5CDD505-2E9C-101B-9397-08002B2CF9AE}" pid="29" name="lolTitle">
    <vt:lpwstr>List of Listings</vt:lpwstr>
  </property>
  <property fmtid="{D5CDD505-2E9C-101B-9397-08002B2CF9AE}" pid="30" name="lotTitle">
    <vt:lpwstr># Lista de Tabela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secHeaderDelim">
    <vt:lpwstr> </vt:lpwstr>
  </property>
  <property fmtid="{D5CDD505-2E9C-101B-9397-08002B2CF9AE}" pid="41" name="secHeaderTemplate">
    <vt:lpwstr>isecHeaderDelimt</vt:lpwstr>
  </property>
  <property fmtid="{D5CDD505-2E9C-101B-9397-08002B2CF9AE}" pid="42" name="secLabels">
    <vt:lpwstr>arabic</vt:lpwstr>
  </property>
  <property fmtid="{D5CDD505-2E9C-101B-9397-08002B2CF9AE}" pid="43" name="secPrefix">
    <vt:lpwstr/>
  </property>
  <property fmtid="{D5CDD505-2E9C-101B-9397-08002B2CF9AE}" pid="44" name="secPrefixTemplate">
    <vt:lpwstr>p i</vt:lpwstr>
  </property>
  <property fmtid="{D5CDD505-2E9C-101B-9397-08002B2CF9AE}" pid="45" name="sectionsDepth">
    <vt:lpwstr>0</vt:lpwstr>
  </property>
  <property fmtid="{D5CDD505-2E9C-101B-9397-08002B2CF9AE}" pid="46" name="subfigGrid">
    <vt:lpwstr>False</vt:lpwstr>
  </property>
  <property fmtid="{D5CDD505-2E9C-101B-9397-08002B2CF9AE}" pid="47" name="subfigLabels">
    <vt:lpwstr>alpha a</vt:lpwstr>
  </property>
  <property fmtid="{D5CDD505-2E9C-101B-9397-08002B2CF9AE}" pid="48" name="subfigureChildTemplate">
    <vt:lpwstr>i</vt:lpwstr>
  </property>
  <property fmtid="{D5CDD505-2E9C-101B-9397-08002B2CF9AE}" pid="49" name="subfigureRefIndexTemplate">
    <vt:lpwstr>isuf (s)</vt:lpwstr>
  </property>
  <property fmtid="{D5CDD505-2E9C-101B-9397-08002B2CF9AE}" pid="50" name="subfigureTemplate">
    <vt:lpwstr>figureTitle ititleDelim t. ccs</vt:lpwstr>
  </property>
  <property fmtid="{D5CDD505-2E9C-101B-9397-08002B2CF9AE}" pid="51" name="tableEqns">
    <vt:lpwstr>False</vt:lpwstr>
  </property>
  <property fmtid="{D5CDD505-2E9C-101B-9397-08002B2CF9AE}" pid="52" name="tableTemplate">
    <vt:lpwstr>tableTitle ititleDelim t</vt:lpwstr>
  </property>
  <property fmtid="{D5CDD505-2E9C-101B-9397-08002B2CF9AE}" pid="53" name="tableTitle">
    <vt:lpwstr>Tabela</vt:lpwstr>
  </property>
  <property fmtid="{D5CDD505-2E9C-101B-9397-08002B2CF9AE}" pid="54" name="tblLabels">
    <vt:lpwstr>arabic</vt:lpwstr>
  </property>
  <property fmtid="{D5CDD505-2E9C-101B-9397-08002B2CF9AE}" pid="55" name="tblPrefix">
    <vt:lpwstr/>
  </property>
  <property fmtid="{D5CDD505-2E9C-101B-9397-08002B2CF9AE}" pid="56" name="tblPrefixTemplate">
    <vt:lpwstr>p i</vt:lpwstr>
  </property>
  <property fmtid="{D5CDD505-2E9C-101B-9397-08002B2CF9AE}" pid="57" name="titleDelim">
    <vt:lpwstr>:</vt:lpwstr>
  </property>
</Properties>
</file>